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B20" w:rsidRPr="00E17996" w:rsidRDefault="00EC702C" w:rsidP="00EC702C">
      <w:pPr>
        <w:jc w:val="center"/>
        <w:rPr>
          <w:sz w:val="56"/>
        </w:rPr>
      </w:pPr>
      <w:r w:rsidRPr="00E17996">
        <w:rPr>
          <w:sz w:val="56"/>
        </w:rPr>
        <w:t>Web Programming</w:t>
      </w:r>
    </w:p>
    <w:p w:rsidR="00EC702C" w:rsidRPr="00E17996" w:rsidRDefault="00EC702C" w:rsidP="00EC702C">
      <w:pPr>
        <w:jc w:val="center"/>
        <w:rPr>
          <w:sz w:val="32"/>
        </w:rPr>
      </w:pPr>
      <w:r w:rsidRPr="00E17996">
        <w:rPr>
          <w:sz w:val="32"/>
        </w:rPr>
        <w:t xml:space="preserve">Project </w:t>
      </w:r>
      <w:r w:rsidR="00E17996" w:rsidRPr="00E17996">
        <w:rPr>
          <w:sz w:val="32"/>
        </w:rPr>
        <w:t>Name:</w:t>
      </w:r>
      <w:r w:rsidRPr="00E17996">
        <w:rPr>
          <w:sz w:val="32"/>
        </w:rPr>
        <w:t xml:space="preserve"> Answers Kart</w:t>
      </w:r>
    </w:p>
    <w:p w:rsidR="00EC702C" w:rsidRPr="00E17996" w:rsidRDefault="0087046E" w:rsidP="00EC702C">
      <w:pPr>
        <w:jc w:val="center"/>
        <w:rPr>
          <w:sz w:val="28"/>
        </w:rPr>
      </w:pPr>
      <w:r>
        <w:rPr>
          <w:sz w:val="28"/>
        </w:rPr>
        <w:t>Milestone-2</w:t>
      </w:r>
    </w:p>
    <w:p w:rsidR="00EC702C" w:rsidRDefault="00EC702C" w:rsidP="00E17996">
      <w:pPr>
        <w:jc w:val="center"/>
        <w:rPr>
          <w:sz w:val="24"/>
        </w:rPr>
      </w:pPr>
      <w:r w:rsidRPr="00E17996">
        <w:rPr>
          <w:sz w:val="24"/>
        </w:rPr>
        <w:t xml:space="preserve">Team </w:t>
      </w:r>
      <w:r w:rsidR="00E17996" w:rsidRPr="00E17996">
        <w:rPr>
          <w:sz w:val="24"/>
        </w:rPr>
        <w:t>Members:</w:t>
      </w:r>
      <w:r w:rsidRPr="00E17996">
        <w:rPr>
          <w:sz w:val="24"/>
        </w:rPr>
        <w:t xml:space="preserve"> Dinesh Kumar Paladhi, Bhavani Manthena, Yasaswini Surapaneni</w:t>
      </w:r>
    </w:p>
    <w:p w:rsidR="00E17996" w:rsidRDefault="00E17996" w:rsidP="00E17996">
      <w:pPr>
        <w:jc w:val="center"/>
        <w:rPr>
          <w:sz w:val="24"/>
        </w:rPr>
      </w:pPr>
    </w:p>
    <w:p w:rsidR="007D3ABE" w:rsidRDefault="00A07833" w:rsidP="007D3ABE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Voting Up and Voting down is done using jquery and ajax.</w:t>
      </w:r>
    </w:p>
    <w:p w:rsidR="00A07833" w:rsidRDefault="00A07833" w:rsidP="007D3ABE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Any registered users can vote up and vote down any question and any answer. Only Criteria required i</w:t>
      </w:r>
      <w:r w:rsidR="00F95D45">
        <w:rPr>
          <w:sz w:val="24"/>
        </w:rPr>
        <w:t>s to have the user logged in. We are checking</w:t>
      </w:r>
      <w:r>
        <w:rPr>
          <w:sz w:val="24"/>
        </w:rPr>
        <w:t xml:space="preserve"> this with the session variable.</w:t>
      </w:r>
    </w:p>
    <w:p w:rsidR="00A07833" w:rsidRDefault="00F95D45" w:rsidP="007D3ABE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The aggregate value for a question or answer is calculated as sum of vote up value and vote down value. </w:t>
      </w:r>
    </w:p>
    <w:p w:rsidR="00F95D45" w:rsidRDefault="00F95D45" w:rsidP="00F95D45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Vote up value is taken as +1 and vote down value is taken as -1.</w:t>
      </w:r>
      <w:r w:rsidR="00243AF2">
        <w:rPr>
          <w:sz w:val="24"/>
        </w:rPr>
        <w:t xml:space="preserve"> We</w:t>
      </w:r>
      <w:r>
        <w:rPr>
          <w:sz w:val="24"/>
        </w:rPr>
        <w:t xml:space="preserve"> implemented this by creating a votes table which contains userid, question id, answer id and vote value.</w:t>
      </w:r>
    </w:p>
    <w:p w:rsidR="00F95D45" w:rsidRDefault="00243AF2" w:rsidP="00F95D45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We </w:t>
      </w:r>
      <w:r w:rsidR="00F95D45">
        <w:rPr>
          <w:sz w:val="24"/>
        </w:rPr>
        <w:t xml:space="preserve">also </w:t>
      </w:r>
      <w:r>
        <w:rPr>
          <w:sz w:val="24"/>
        </w:rPr>
        <w:t>included the aggregate value in questions table and answers table so that it is used to display the top 5 questions on the main page.</w:t>
      </w:r>
    </w:p>
    <w:p w:rsidR="00D45E79" w:rsidRDefault="00D45E79" w:rsidP="00F95D45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The Up and down votes </w:t>
      </w:r>
      <w:r w:rsidR="00822D75">
        <w:rPr>
          <w:sz w:val="24"/>
        </w:rPr>
        <w:t>are stored in the database with respect to questions, answers and users.</w:t>
      </w:r>
    </w:p>
    <w:p w:rsidR="00E32D44" w:rsidRDefault="00E32D44" w:rsidP="00F95D45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Answers that are not marked as best answer are also displayed and the best answer is displayed on the top and the next order is based on the aggregate value.</w:t>
      </w:r>
    </w:p>
    <w:p w:rsidR="00AE4F3E" w:rsidRPr="00F95D45" w:rsidRDefault="00747624" w:rsidP="00F95D45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Questions value is displayed along </w:t>
      </w:r>
      <w:r w:rsidR="000F0EB0">
        <w:rPr>
          <w:sz w:val="24"/>
        </w:rPr>
        <w:t>with vote up and vote down interface.</w:t>
      </w:r>
    </w:p>
    <w:p w:rsidR="008677BC" w:rsidRDefault="00A429E9" w:rsidP="008677BC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A register cannot vote twice.</w:t>
      </w:r>
    </w:p>
    <w:p w:rsidR="00A429E9" w:rsidRDefault="00A429E9" w:rsidP="008677BC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Profile Picture page is created </w:t>
      </w:r>
      <w:r w:rsidR="000F5289">
        <w:rPr>
          <w:sz w:val="24"/>
        </w:rPr>
        <w:t>and profile picture is uploaded and user avatar is also displayed.</w:t>
      </w:r>
    </w:p>
    <w:p w:rsidR="00777B56" w:rsidRDefault="00777B56" w:rsidP="008677BC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Any users profile can be viewed using php query parameters.</w:t>
      </w:r>
    </w:p>
    <w:p w:rsidR="00777B56" w:rsidRDefault="00777B56" w:rsidP="008677BC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Registration page with confirm password is created.</w:t>
      </w:r>
    </w:p>
    <w:p w:rsidR="000C1486" w:rsidRPr="000C1486" w:rsidRDefault="000C1486" w:rsidP="000C1486">
      <w:pPr>
        <w:numPr>
          <w:ilvl w:val="0"/>
          <w:numId w:val="1"/>
        </w:numPr>
        <w:contextualSpacing/>
        <w:rPr>
          <w:rFonts w:eastAsia="Times New Roman" w:cs="Times New Roman"/>
          <w:sz w:val="24"/>
        </w:rPr>
      </w:pPr>
      <w:r w:rsidRPr="000C1486">
        <w:rPr>
          <w:rFonts w:eastAsia="Times New Roman" w:cs="Times New Roman"/>
          <w:sz w:val="24"/>
        </w:rPr>
        <w:t>Other Libraries Used are :</w:t>
      </w:r>
    </w:p>
    <w:p w:rsidR="000C1486" w:rsidRPr="000C1486" w:rsidRDefault="000C1486" w:rsidP="000C1486">
      <w:pPr>
        <w:numPr>
          <w:ilvl w:val="1"/>
          <w:numId w:val="1"/>
        </w:numPr>
        <w:contextualSpacing/>
        <w:rPr>
          <w:rFonts w:eastAsia="Times New Roman" w:cs="Times New Roman"/>
          <w:sz w:val="24"/>
        </w:rPr>
      </w:pPr>
      <w:r w:rsidRPr="000C1486">
        <w:rPr>
          <w:rFonts w:eastAsia="Times New Roman" w:cs="Times New Roman"/>
          <w:sz w:val="24"/>
        </w:rPr>
        <w:t xml:space="preserve"> Bootstrap- for designing</w:t>
      </w:r>
    </w:p>
    <w:p w:rsidR="000C1486" w:rsidRPr="000C1486" w:rsidRDefault="000C1486" w:rsidP="000C1486">
      <w:pPr>
        <w:numPr>
          <w:ilvl w:val="1"/>
          <w:numId w:val="1"/>
        </w:numPr>
        <w:contextualSpacing/>
        <w:rPr>
          <w:rFonts w:eastAsia="Times New Roman" w:cs="Times New Roman"/>
          <w:sz w:val="24"/>
        </w:rPr>
      </w:pPr>
      <w:r w:rsidRPr="000C1486">
        <w:rPr>
          <w:rFonts w:eastAsia="Times New Roman" w:cs="Times New Roman"/>
          <w:sz w:val="24"/>
        </w:rPr>
        <w:t>Summernote – textbook for submitting answer or asking a question</w:t>
      </w:r>
    </w:p>
    <w:p w:rsidR="000C1486" w:rsidRPr="000C1486" w:rsidRDefault="000C1486" w:rsidP="000C1486">
      <w:pPr>
        <w:numPr>
          <w:ilvl w:val="1"/>
          <w:numId w:val="1"/>
        </w:numPr>
        <w:contextualSpacing/>
        <w:rPr>
          <w:rFonts w:eastAsia="Times New Roman" w:cs="Times New Roman"/>
          <w:sz w:val="24"/>
        </w:rPr>
      </w:pPr>
      <w:r w:rsidRPr="000C1486">
        <w:rPr>
          <w:rFonts w:eastAsia="Times New Roman" w:cs="Times New Roman"/>
          <w:sz w:val="24"/>
        </w:rPr>
        <w:t>AJAX and Jquery – for implementing best answer</w:t>
      </w:r>
      <w:r>
        <w:rPr>
          <w:rFonts w:eastAsia="Times New Roman" w:cs="Times New Roman"/>
          <w:sz w:val="24"/>
        </w:rPr>
        <w:t xml:space="preserve"> and voting</w:t>
      </w:r>
    </w:p>
    <w:p w:rsidR="000C1486" w:rsidRPr="000C1486" w:rsidRDefault="000C1486" w:rsidP="000C1486">
      <w:pPr>
        <w:numPr>
          <w:ilvl w:val="0"/>
          <w:numId w:val="1"/>
        </w:numPr>
        <w:contextualSpacing/>
        <w:rPr>
          <w:rFonts w:eastAsia="Times New Roman" w:cs="Times New Roman"/>
          <w:sz w:val="24"/>
        </w:rPr>
      </w:pPr>
      <w:r w:rsidRPr="000C1486">
        <w:rPr>
          <w:rFonts w:eastAsia="Times New Roman" w:cs="Times New Roman"/>
          <w:sz w:val="24"/>
        </w:rPr>
        <w:t>Interesting about our project is :</w:t>
      </w:r>
    </w:p>
    <w:p w:rsidR="000C1486" w:rsidRPr="000C1486" w:rsidRDefault="000C1486" w:rsidP="000C1486">
      <w:pPr>
        <w:numPr>
          <w:ilvl w:val="1"/>
          <w:numId w:val="1"/>
        </w:numPr>
        <w:contextualSpacing/>
        <w:rPr>
          <w:rFonts w:eastAsia="Times New Roman" w:cs="Times New Roman"/>
          <w:sz w:val="24"/>
        </w:rPr>
      </w:pPr>
      <w:r w:rsidRPr="000C1486">
        <w:rPr>
          <w:rFonts w:eastAsia="Times New Roman" w:cs="Times New Roman"/>
          <w:sz w:val="24"/>
        </w:rPr>
        <w:t>If you navigate to a page where there is no question id, it redirects you to a 404 error page.</w:t>
      </w:r>
    </w:p>
    <w:p w:rsidR="000C1486" w:rsidRDefault="000C1486" w:rsidP="000C1486">
      <w:pPr>
        <w:numPr>
          <w:ilvl w:val="1"/>
          <w:numId w:val="1"/>
        </w:numPr>
        <w:contextualSpacing/>
        <w:rPr>
          <w:rFonts w:eastAsia="Times New Roman" w:cs="Times New Roman"/>
          <w:sz w:val="24"/>
        </w:rPr>
      </w:pPr>
      <w:r w:rsidRPr="000C1486">
        <w:rPr>
          <w:rFonts w:eastAsia="Times New Roman" w:cs="Times New Roman"/>
          <w:sz w:val="24"/>
        </w:rPr>
        <w:t>We can mark and demark the answer.</w:t>
      </w:r>
    </w:p>
    <w:p w:rsidR="000C1486" w:rsidRDefault="000C1486" w:rsidP="000C1486">
      <w:pPr>
        <w:numPr>
          <w:ilvl w:val="1"/>
          <w:numId w:val="1"/>
        </w:numPr>
        <w:contextualSpacing/>
        <w:rPr>
          <w:rFonts w:eastAsia="Times New Roman" w:cs="Times New Roman"/>
          <w:sz w:val="24"/>
        </w:rPr>
      </w:pPr>
      <w:r>
        <w:rPr>
          <w:rFonts w:eastAsia="Times New Roman" w:cs="Times New Roman"/>
          <w:sz w:val="24"/>
        </w:rPr>
        <w:t>We can see profile page of any user using php parameters</w:t>
      </w:r>
    </w:p>
    <w:p w:rsidR="000C1486" w:rsidRPr="000C1486" w:rsidRDefault="000C1486" w:rsidP="000C1486">
      <w:pPr>
        <w:numPr>
          <w:ilvl w:val="1"/>
          <w:numId w:val="1"/>
        </w:numPr>
        <w:contextualSpacing/>
        <w:rPr>
          <w:rFonts w:eastAsia="Times New Roman" w:cs="Times New Roman"/>
          <w:sz w:val="24"/>
        </w:rPr>
      </w:pPr>
      <w:r>
        <w:rPr>
          <w:rFonts w:eastAsia="Times New Roman" w:cs="Times New Roman"/>
          <w:sz w:val="24"/>
        </w:rPr>
        <w:t>We can vote up and vote down using any user</w:t>
      </w:r>
    </w:p>
    <w:p w:rsidR="000C1486" w:rsidRPr="000C1486" w:rsidRDefault="000C1486" w:rsidP="000C1486">
      <w:pPr>
        <w:numPr>
          <w:ilvl w:val="1"/>
          <w:numId w:val="1"/>
        </w:numPr>
        <w:contextualSpacing/>
        <w:rPr>
          <w:rFonts w:eastAsia="Times New Roman" w:cs="Times New Roman"/>
          <w:sz w:val="24"/>
        </w:rPr>
      </w:pPr>
      <w:r w:rsidRPr="000C1486">
        <w:rPr>
          <w:rFonts w:eastAsia="Times New Roman" w:cs="Times New Roman"/>
          <w:sz w:val="24"/>
        </w:rPr>
        <w:lastRenderedPageBreak/>
        <w:t>If the question is not asked by the logged in user then the best answer tick mark is not clickable.</w:t>
      </w:r>
    </w:p>
    <w:p w:rsidR="000C1486" w:rsidRPr="000C1486" w:rsidRDefault="000C1486" w:rsidP="000C1486">
      <w:pPr>
        <w:numPr>
          <w:ilvl w:val="1"/>
          <w:numId w:val="1"/>
        </w:numPr>
        <w:contextualSpacing/>
        <w:rPr>
          <w:rFonts w:eastAsia="Times New Roman" w:cs="Times New Roman"/>
          <w:sz w:val="24"/>
        </w:rPr>
      </w:pPr>
      <w:r w:rsidRPr="000C1486">
        <w:rPr>
          <w:rFonts w:eastAsia="Times New Roman" w:cs="Times New Roman"/>
          <w:sz w:val="24"/>
        </w:rPr>
        <w:t>Summernote which allows multiple varieties of inputs to be shown as it is.</w:t>
      </w:r>
    </w:p>
    <w:p w:rsidR="000C1486" w:rsidRPr="000C1486" w:rsidRDefault="000C1486" w:rsidP="000C1486">
      <w:pPr>
        <w:numPr>
          <w:ilvl w:val="1"/>
          <w:numId w:val="1"/>
        </w:numPr>
        <w:contextualSpacing/>
        <w:rPr>
          <w:rFonts w:eastAsia="Times New Roman" w:cs="Times New Roman"/>
          <w:sz w:val="24"/>
        </w:rPr>
      </w:pPr>
      <w:r w:rsidRPr="000C1486">
        <w:rPr>
          <w:rFonts w:eastAsia="Times New Roman" w:cs="Times New Roman"/>
          <w:sz w:val="24"/>
        </w:rPr>
        <w:t>Neat and Easily accessible.</w:t>
      </w:r>
    </w:p>
    <w:p w:rsidR="000C1486" w:rsidRPr="000C1486" w:rsidRDefault="000C1486" w:rsidP="000C1486">
      <w:pPr>
        <w:numPr>
          <w:ilvl w:val="0"/>
          <w:numId w:val="1"/>
        </w:numPr>
        <w:contextualSpacing/>
        <w:rPr>
          <w:rFonts w:eastAsia="Times New Roman" w:cs="Times New Roman"/>
          <w:sz w:val="24"/>
        </w:rPr>
      </w:pPr>
      <w:r w:rsidRPr="000C1486">
        <w:rPr>
          <w:rFonts w:eastAsia="Times New Roman" w:cs="Times New Roman"/>
          <w:sz w:val="24"/>
        </w:rPr>
        <w:t>Implementing best answer usin</w:t>
      </w:r>
      <w:r>
        <w:rPr>
          <w:rFonts w:eastAsia="Times New Roman" w:cs="Times New Roman"/>
          <w:sz w:val="24"/>
        </w:rPr>
        <w:t>g AJAX was a tough part for us.</w:t>
      </w:r>
      <w:bookmarkStart w:id="0" w:name="_GoBack"/>
      <w:bookmarkEnd w:id="0"/>
    </w:p>
    <w:p w:rsidR="000C1486" w:rsidRPr="000C1486" w:rsidRDefault="000C1486" w:rsidP="000C1486">
      <w:pPr>
        <w:rPr>
          <w:sz w:val="24"/>
        </w:rPr>
      </w:pPr>
    </w:p>
    <w:sectPr w:rsidR="000C1486" w:rsidRPr="000C14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2B55F7"/>
    <w:multiLevelType w:val="hybridMultilevel"/>
    <w:tmpl w:val="AF18E0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A65B12"/>
    <w:multiLevelType w:val="hybridMultilevel"/>
    <w:tmpl w:val="2A7671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MDA3szQwtzA3NjBU0lEKTi0uzszPAykwqgUAXpjRpiwAAAA="/>
  </w:docVars>
  <w:rsids>
    <w:rsidRoot w:val="00B859F3"/>
    <w:rsid w:val="000258E8"/>
    <w:rsid w:val="00066A22"/>
    <w:rsid w:val="00067EC7"/>
    <w:rsid w:val="000C1486"/>
    <w:rsid w:val="000F0EB0"/>
    <w:rsid w:val="000F5289"/>
    <w:rsid w:val="00106CF6"/>
    <w:rsid w:val="0011245B"/>
    <w:rsid w:val="00127C7A"/>
    <w:rsid w:val="00147F10"/>
    <w:rsid w:val="00174332"/>
    <w:rsid w:val="00227E83"/>
    <w:rsid w:val="00243AF2"/>
    <w:rsid w:val="00295491"/>
    <w:rsid w:val="002F6A90"/>
    <w:rsid w:val="003F34DA"/>
    <w:rsid w:val="00400454"/>
    <w:rsid w:val="00422CCE"/>
    <w:rsid w:val="004438E5"/>
    <w:rsid w:val="00482599"/>
    <w:rsid w:val="004A61F1"/>
    <w:rsid w:val="004B63AB"/>
    <w:rsid w:val="00505C49"/>
    <w:rsid w:val="005A4D26"/>
    <w:rsid w:val="005B3F52"/>
    <w:rsid w:val="005C64D1"/>
    <w:rsid w:val="005F41EF"/>
    <w:rsid w:val="006311F3"/>
    <w:rsid w:val="006507BD"/>
    <w:rsid w:val="006A7836"/>
    <w:rsid w:val="00747624"/>
    <w:rsid w:val="00777B56"/>
    <w:rsid w:val="007D3ABE"/>
    <w:rsid w:val="00822D75"/>
    <w:rsid w:val="00854311"/>
    <w:rsid w:val="008677BC"/>
    <w:rsid w:val="0087046E"/>
    <w:rsid w:val="008775AD"/>
    <w:rsid w:val="008A3BCF"/>
    <w:rsid w:val="008D6C62"/>
    <w:rsid w:val="00986060"/>
    <w:rsid w:val="00A07833"/>
    <w:rsid w:val="00A429E9"/>
    <w:rsid w:val="00A54AA8"/>
    <w:rsid w:val="00AE4F3E"/>
    <w:rsid w:val="00B859F3"/>
    <w:rsid w:val="00C34E33"/>
    <w:rsid w:val="00C93501"/>
    <w:rsid w:val="00CB64A0"/>
    <w:rsid w:val="00D43358"/>
    <w:rsid w:val="00D45E79"/>
    <w:rsid w:val="00E17996"/>
    <w:rsid w:val="00E32D44"/>
    <w:rsid w:val="00E644F3"/>
    <w:rsid w:val="00EB1F75"/>
    <w:rsid w:val="00EC702C"/>
    <w:rsid w:val="00F13419"/>
    <w:rsid w:val="00F95D45"/>
    <w:rsid w:val="00FC6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2A91A"/>
  <w15:chartTrackingRefBased/>
  <w15:docId w15:val="{95215167-6D18-44AD-9672-D1AEEEF23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34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307</Words>
  <Characters>1753</Characters>
  <Application>Microsoft Office Word</Application>
  <DocSecurity>0</DocSecurity>
  <Lines>14</Lines>
  <Paragraphs>4</Paragraphs>
  <ScaleCrop>false</ScaleCrop>
  <Company>Old Dominion University</Company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hi, Dineshkumar</dc:creator>
  <cp:keywords/>
  <dc:description/>
  <cp:lastModifiedBy>Dinesh Kumar Paladhi</cp:lastModifiedBy>
  <cp:revision>87</cp:revision>
  <dcterms:created xsi:type="dcterms:W3CDTF">2016-10-18T16:12:00Z</dcterms:created>
  <dcterms:modified xsi:type="dcterms:W3CDTF">2016-11-01T20:45:00Z</dcterms:modified>
</cp:coreProperties>
</file>